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concedenti nominano il RUP tra i dipendenti assunti anche a tempo determinato della stazione appaltante o dell’ente concedente, preferibilmente in servizio presso l’unità organizzativa titolare del potere di spesa, in possesso dei requisiti </w:t>
      </w:r>
      <w:r w:rsidRPr="00C31D42">
        <w:rPr>
          <w:rFonts w:asciiTheme="minorHAnsi" w:eastAsia="Calibri" w:hAnsiTheme="minorHAnsi" w:cstheme="minorHAnsi"/>
          <w:i/>
          <w:iCs/>
          <w:szCs w:val="20"/>
        </w:rPr>
        <w:lastRenderedPageBreak/>
        <w:t>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B4C0D" w14:textId="77777777" w:rsidR="000575EB" w:rsidRDefault="000575EB" w:rsidP="00D74435">
      <w:r>
        <w:separator/>
      </w:r>
    </w:p>
  </w:endnote>
  <w:endnote w:type="continuationSeparator" w:id="0">
    <w:p w14:paraId="26B3CF8E" w14:textId="77777777" w:rsidR="000575EB" w:rsidRDefault="000575E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575EB"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575EB"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CC148" w14:textId="77777777" w:rsidR="000575EB" w:rsidRDefault="000575EB" w:rsidP="00D74435">
      <w:r>
        <w:separator/>
      </w:r>
    </w:p>
  </w:footnote>
  <w:footnote w:type="continuationSeparator" w:id="0">
    <w:p w14:paraId="7A4364C2" w14:textId="77777777" w:rsidR="000575EB" w:rsidRDefault="000575E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575EB"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9</Pages>
  <Words>4485</Words>
  <Characters>25567</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2</cp:revision>
  <cp:lastPrinted>2024-09-05T08:40:00Z</cp:lastPrinted>
  <dcterms:created xsi:type="dcterms:W3CDTF">2023-08-01T07:26:00Z</dcterms:created>
  <dcterms:modified xsi:type="dcterms:W3CDTF">2024-11-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